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168.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71.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174.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177.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180.png" ContentType="image/png"/>
  <Override PartName="/word/media/rId342.png" ContentType="image/png"/>
  <Override PartName="/word/media/rId345.png" ContentType="image/png"/>
  <Override PartName="/word/media/rId348.png" ContentType="image/png"/>
  <Override PartName="/word/media/rId351.png" ContentType="image/png"/>
  <Override PartName="/word/media/rId183.png" ContentType="image/png"/>
  <Override PartName="/word/media/rId186.png" ContentType="image/png"/>
  <Override PartName="/word/media/rId189.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01.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04.png" ContentType="image/png"/>
  <Override PartName="/word/media/rId158.png" ContentType="image/png"/>
  <Override PartName="/word/media/rId161.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6874, Number Passed Filter: 5685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urbidity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urbidity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urbidity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urbidity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0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urbidity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urbidity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urbidity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urbidity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urbidity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urbidity_Field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urbidity_Field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urbidity_Field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urbidity_Field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urbidity_Field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urbidity_Field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urbidity_Field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urbidity_Field_Surface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urbidity_Field_Surface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urbidity_Field_Surface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urbidity_Field_Surface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urbidity_Field_Surface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urbidity_Field_Surface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bookmarkEnd w:id="100"/>
    <w:bookmarkStart w:id="16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urbidity_Field_Surface_files/figure-html/Trendlines_ManagedArea-1.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Turbidity_Field_Surface_files/figure-html/Trendlines_ManagedArea-2.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Turbidity_Field_Surface_files/figure-html/Trendlines_ManagedArea-3.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Turbidity_Field_Surface_files/figure-html/Trendlines_ManagedArea-4.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Turbidity_Field_Surface_files/figure-html/Trendlines_ManagedArea-5.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Turbidity_Field_Surface_files/figure-html/Trendlines_ManagedArea-6.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Turbidity_Field_Surface_files/figure-html/Trendlines_ManagedArea-7.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urbidity_Field_Surface_files/figure-html/Trendlines_ManagedArea-8.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urbidity_Field_Surface_files/figure-html/Trendlines_ManagedArea-9.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urbidity_Field_Surface_files/figure-html/Trendlines_ManagedArea-10.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urbidity_Field_Surface_files/figure-html/Trendlines_ManagedArea-11.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urbidity_Field_Surface_files/figure-html/Trendlines_ManagedArea-12.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urbidity_Field_Surface_files/figure-html/Trendlines_ManagedArea-13.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urbidity_Field_Surface_files/figure-html/Trendlines_ManagedArea-14.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urbidity_Field_Surface_files/figure-html/Trendlines_ManagedArea-15.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urbidity_Field_Surface_files/figure-html/Trendlines_ManagedArea-16.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urbidity_Field_Surface_files/figure-html/Trendlines_ManagedArea-17.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urbidity_Field_Surface_files/figure-html/Trendlines_ManagedArea-18.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urbidity_Field_Surface_files/figure-html/Trendlines_ManagedArea-19.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Turbidity_Field_Surface_files/figure-html/Trendlines_ManagedArea-20.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Turbidity_Field_Surface_files/figure-html/Trendlines_ManagedArea-21.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bookmarkEnd w:id="164"/>
    <w:bookmarkStart w:id="35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Turbidity_Field_Surface_files/figure-html/BoxPlots_ManagedArea-1.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Turbidity_Field_Surface_files/figure-html/BoxPlots_ManagedArea-2.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urbidity_Field_Surface_files/figure-html/BoxPlots_ManagedArea-3.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urbidity_Field_Surface_files/figure-html/BoxPlots_ManagedArea-4.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urbidity_Field_Surface_files/figure-html/BoxPlots_ManagedArea-5.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urbidity_Field_Surface_files/figure-html/BoxPlots_ManagedArea-6.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urbidity_Field_Surface_files/figure-html/BoxPlots_ManagedArea-7.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urbidity_Field_Surface_files/figure-html/BoxPlots_ManagedArea-8.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urbidity_Field_Surface_files/figure-html/BoxPlots_ManagedArea-9.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urbidity_Field_Surface_files/figure-html/BoxPlots_ManagedArea-10.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urbidity_Field_Surface_files/figure-html/BoxPlots_ManagedArea-11.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urbidity_Field_Surface_files/figure-html/BoxPlots_ManagedArea-12.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urbidity_Field_Surface_files/figure-html/BoxPlots_ManagedArea-13.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urbidity_Field_Surface_files/figure-html/BoxPlots_ManagedArea-14.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urbidity_Field_Surface_files/figure-html/BoxPlots_ManagedArea-15.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urbidity_Field_Surface_files/figure-html/BoxPlots_ManagedArea-16.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urbidity_Field_Surface_files/figure-html/BoxPlots_ManagedArea-17.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urbidity_Field_Surface_files/figure-html/BoxPlots_ManagedArea-18.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urbidity_Field_Surface_files/figure-html/BoxPlots_ManagedArea-19.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urbidity_Field_Surface_files/figure-html/BoxPlots_ManagedArea-20.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urbidity_Field_Surface_files/figure-html/BoxPlots_ManagedArea-21.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urbidity_Field_Surface_files/figure-html/BoxPlots_ManagedArea-22.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urbidity_Field_Surface_files/figure-html/BoxPlots_ManagedArea-23.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urbidity_Field_Surface_files/figure-html/BoxPlots_ManagedArea-24.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urbidity_Field_Surface_files/figure-html/BoxPlots_ManagedArea-25.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urbidity_Field_Surface_files/figure-html/BoxPlots_ManagedArea-26.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urbidity_Field_Surface_files/figure-html/BoxPlots_ManagedArea-27.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urbidity_Field_Surface_files/figure-html/BoxPlots_ManagedArea-28.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Turbidity_Field_Surface_files/figure-html/BoxPlots_ManagedArea-29.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Turbidity_Field_Surface_files/figure-html/BoxPlots_ManagedArea-30.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Turbidity_Field_Surface_files/figure-html/BoxPlots_ManagedArea-31.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Turbidity_Field_Surface_files/figure-html/BoxPlots_ManagedArea-32.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Turbidity_Field_Surface_files/figure-html/BoxPlots_ManagedArea-33.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Turbidity_Field_Surface_files/figure-html/BoxPlots_ManagedArea-34.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Turbidity_Field_Surface_files/figure-html/BoxPlots_ManagedArea-35.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Turbidity_Field_Surface_files/figure-html/BoxPlots_ManagedArea-36.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Turbidity_Field_Surface_files/figure-html/BoxPlots_ManagedArea-37.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Turbidity_Field_Surface_files/figure-html/BoxPlots_ManagedArea-38.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Turbidity_Field_Surface_files/figure-html/BoxPlots_ManagedArea-39.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Turbidity_Field_Surface_files/figure-html/BoxPlots_ManagedArea-40.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Turbidity_Field_Surface_files/figure-html/BoxPlots_ManagedArea-41.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Turbidity_Field_Surface_files/figure-html/BoxPlots_ManagedArea-42.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Turbidity_Field_Surface_files/figure-html/BoxPlots_ManagedArea-43.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Turbidity_Field_Surface_files/figure-html/BoxPlots_ManagedArea-44.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Turbidity_Field_Surface_files/figure-html/BoxPlots_ManagedArea-45.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Turbidity_Field_Surface_files/figure-html/BoxPlots_ManagedArea-46.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Turbidity_Field_Surface_files/figure-html/BoxPlots_ManagedArea-47.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Turbidity_Field_Surface_files/figure-html/BoxPlots_ManagedArea-48.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Turbidity_Field_Surface_files/figure-html/BoxPlots_ManagedArea-49.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Turbidity_Field_Surface_files/figure-html/BoxPlots_ManagedArea-50.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Turbidity_Field_Surface_files/figure-html/BoxPlots_ManagedArea-51.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Turbidity_Field_Surface_files/figure-html/BoxPlots_ManagedArea-52.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Turbidity_Field_Surface_files/figure-html/BoxPlots_ManagedArea-53.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Turbidity_Field_Surface_files/figure-html/BoxPlots_ManagedArea-54.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Turbidity_Field_Surface_files/figure-html/BoxPlots_ManagedArea-55.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Turbidity_Field_Surface_files/figure-html/BoxPlots_ManagedArea-56.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Turbidity_Field_Surface_files/figure-html/BoxPlots_ManagedArea-57.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Turbidity_Field_Surface_files/figure-html/BoxPlots_ManagedArea-58.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Turbidity_Field_Surface_files/figure-html/BoxPlots_ManagedArea-59.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Turbidity_Field_Surface_files/figure-html/BoxPlots_ManagedArea-60.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Turbidity_Field_Surface_files/figure-html/BoxPlots_ManagedArea-61.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Turbidity_Field_Surface_files/figure-html/BoxPlots_ManagedArea-62.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Turbidity_Field_Surface_files/figure-html/BoxPlots_ManagedArea-63.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p>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168" Target="media/rId168.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71" Target="media/rId171.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174" Target="media/rId174.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177" Target="media/rId177.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180" Target="media/rId180.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04" Target="media/rId10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2-07-08T20:25:42Z</dcterms:created>
  <dcterms:modified xsi:type="dcterms:W3CDTF">2022-07-08T20: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